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67DE8BF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C069A9">
        <w:rPr>
          <w:rFonts w:ascii="Monotype Corsiva" w:hAnsi="Monotype Corsiva"/>
          <w:sz w:val="40"/>
          <w:szCs w:val="40"/>
        </w:rPr>
        <w:t xml:space="preserve">August </w:t>
      </w:r>
      <w:r w:rsidR="006D6531">
        <w:rPr>
          <w:rFonts w:ascii="Monotype Corsiva" w:hAnsi="Monotype Corsiva"/>
          <w:sz w:val="40"/>
          <w:szCs w:val="40"/>
        </w:rPr>
        <w:t>_</w:t>
      </w:r>
      <w:r w:rsidR="003E5AD1">
        <w:rPr>
          <w:rFonts w:ascii="Monotype Corsiva" w:hAnsi="Monotype Corsiva"/>
          <w:sz w:val="40"/>
          <w:szCs w:val="40"/>
        </w:rPr>
        <w:t xml:space="preserve">26   </w:t>
      </w:r>
      <w:r w:rsidRPr="001B168C">
        <w:rPr>
          <w:rFonts w:ascii="Monotype Corsiva" w:hAnsi="Monotype Corsiva"/>
          <w:sz w:val="40"/>
          <w:szCs w:val="40"/>
        </w:rPr>
        <w:t>through Friday,</w:t>
      </w:r>
      <w:r w:rsidR="00C069A9">
        <w:rPr>
          <w:rFonts w:ascii="Monotype Corsiva" w:hAnsi="Monotype Corsiva"/>
          <w:sz w:val="40"/>
          <w:szCs w:val="40"/>
        </w:rPr>
        <w:t xml:space="preserve"> August </w:t>
      </w:r>
      <w:r w:rsidR="003E5AD1">
        <w:rPr>
          <w:rFonts w:ascii="Monotype Corsiva" w:hAnsi="Monotype Corsiva"/>
          <w:sz w:val="40"/>
          <w:szCs w:val="40"/>
        </w:rPr>
        <w:t>30</w:t>
      </w:r>
      <w:r w:rsidR="006D6531">
        <w:rPr>
          <w:rFonts w:ascii="Monotype Corsiva" w:hAnsi="Monotype Corsiva"/>
          <w:sz w:val="40"/>
          <w:szCs w:val="40"/>
        </w:rPr>
        <w:t>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655289B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94062E">
        <w:rPr>
          <w:rFonts w:ascii="Cambria" w:hAnsi="Cambria"/>
          <w:sz w:val="21"/>
          <w:szCs w:val="21"/>
          <w:u w:val="single"/>
        </w:rPr>
        <w:t xml:space="preserve">K. Martin 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8A28BE">
        <w:rPr>
          <w:rFonts w:ascii="Cambria" w:hAnsi="Cambria"/>
          <w:b/>
          <w:bCs/>
          <w:sz w:val="21"/>
          <w:szCs w:val="21"/>
        </w:rPr>
        <w:t xml:space="preserve"> SDC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94062E">
        <w:rPr>
          <w:rFonts w:ascii="Cambria" w:hAnsi="Cambria"/>
          <w:sz w:val="21"/>
          <w:szCs w:val="21"/>
          <w:u w:val="single"/>
        </w:rPr>
        <w:t xml:space="preserve">Psychology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0DDC9F3E" w:rsidR="00C069A9" w:rsidRPr="00C069A9" w:rsidRDefault="00C069A9" w:rsidP="00C069A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sychological Resear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76997D78" w:rsidR="00A410A7" w:rsidRPr="006D32FE" w:rsidRDefault="00C069A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sychological Resear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0E7EDA17" w:rsidR="00A410A7" w:rsidRPr="006D32FE" w:rsidRDefault="003E5AD1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Biology and Behavior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0A6EE824" w:rsidR="00A410A7" w:rsidRPr="006D32FE" w:rsidRDefault="003E5AD1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iology and Behavio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48ACCFC3" w:rsidR="00A410A7" w:rsidRPr="006D32FE" w:rsidRDefault="003E5AD1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iology and Behavior</w:t>
            </w:r>
          </w:p>
        </w:tc>
      </w:tr>
      <w:tr w:rsidR="003E5AD1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36CC44D8" w:rsidR="003E5AD1" w:rsidRPr="006D32FE" w:rsidRDefault="003E5AD1" w:rsidP="003E5AD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3E5AD1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3E5AD1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3E5AD1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3E5AD1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3E5AD1" w:rsidRPr="002E64B6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3E5AD1" w:rsidRPr="002E64B6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3E5AD1" w:rsidRPr="006D32FE" w:rsidRDefault="003E5AD1" w:rsidP="003E5AD1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D44E0" w14:textId="570443ED" w:rsidR="003E5AD1" w:rsidRDefault="003E5AD1" w:rsidP="003E5A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for Chater</w:t>
            </w:r>
            <w:r w:rsidR="008A28BE">
              <w:rPr>
                <w:rFonts w:ascii="Times New Roman" w:hAnsi="Times New Roman" w:cs="Times New Roman"/>
                <w:sz w:val="24"/>
                <w:szCs w:val="24"/>
              </w:rPr>
              <w:t xml:space="preserve"> 1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  <w:p w14:paraId="4327FAF3" w14:textId="6F7DE235" w:rsidR="003E5AD1" w:rsidRDefault="003E5AD1" w:rsidP="003E5A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D8BB28" w14:textId="429E3B8C" w:rsidR="003E5AD1" w:rsidRPr="006D32FE" w:rsidRDefault="003E5AD1" w:rsidP="003E5AD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08957C46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l for Chapter </w:t>
            </w:r>
            <w:r w:rsidR="008A28BE">
              <w:rPr>
                <w:rFonts w:ascii="Times New Roman" w:hAnsi="Times New Roman" w:cs="Times New Roman"/>
                <w:sz w:val="24"/>
                <w:szCs w:val="24"/>
              </w:rPr>
              <w:t>1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00A2D" w14:textId="77777777" w:rsidR="008A28BE" w:rsidRPr="008A28BE" w:rsidRDefault="008A28BE" w:rsidP="008A28BE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8A28BE">
              <w:rPr>
                <w:color w:val="000000"/>
                <w:sz w:val="20"/>
                <w:szCs w:val="20"/>
              </w:rPr>
              <w:t xml:space="preserve">List features and functions of central and peripheral nervous system, including somatic, autonomic, sympathetic, parasympathetic systems </w:t>
            </w:r>
          </w:p>
          <w:p w14:paraId="46F348B9" w14:textId="77777777" w:rsidR="008A28BE" w:rsidRPr="008A28BE" w:rsidRDefault="008A28BE" w:rsidP="008A28BE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8A28BE">
              <w:rPr>
                <w:color w:val="000000"/>
                <w:sz w:val="20"/>
                <w:szCs w:val="20"/>
              </w:rPr>
              <w:t xml:space="preserve">b. Identify components of brain communication and their functions including neurons, neurotransmitters, endorphins, and hormones </w:t>
            </w:r>
          </w:p>
          <w:p w14:paraId="7E39BC17" w14:textId="77777777" w:rsidR="008A28BE" w:rsidRPr="008A28BE" w:rsidRDefault="008A28BE" w:rsidP="008A28BE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8A28BE">
              <w:rPr>
                <w:color w:val="000000"/>
                <w:sz w:val="20"/>
                <w:szCs w:val="20"/>
              </w:rPr>
              <w:t xml:space="preserve">c. Identify regions and functions of different areas of the brain including hindbrain, midbrain, forebrain, and hemispheres </w:t>
            </w:r>
          </w:p>
          <w:p w14:paraId="5D23F95C" w14:textId="07F1CB39" w:rsidR="003E5AD1" w:rsidRPr="008A28BE" w:rsidRDefault="008A28BE" w:rsidP="008A28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28BE">
              <w:rPr>
                <w:rFonts w:ascii="Times New Roman" w:hAnsi="Times New Roman" w:cs="Times New Roman"/>
                <w:sz w:val="20"/>
                <w:szCs w:val="20"/>
              </w:rPr>
              <w:t>d. Describe research methods for studying the brain including EEG, MRI, PET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E0FC3" w14:textId="77777777" w:rsidR="008A28BE" w:rsidRPr="008A28BE" w:rsidRDefault="008A28BE" w:rsidP="008A28BE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8A28BE">
              <w:rPr>
                <w:color w:val="000000"/>
                <w:sz w:val="20"/>
                <w:szCs w:val="20"/>
              </w:rPr>
              <w:t xml:space="preserve">List features and functions of central and peripheral nervous system, including somatic, autonomic, sympathetic, parasympathetic systems </w:t>
            </w:r>
          </w:p>
          <w:p w14:paraId="507FA5AC" w14:textId="77777777" w:rsidR="008A28BE" w:rsidRPr="008A28BE" w:rsidRDefault="008A28BE" w:rsidP="008A28BE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8A28BE">
              <w:rPr>
                <w:color w:val="000000"/>
                <w:sz w:val="20"/>
                <w:szCs w:val="20"/>
              </w:rPr>
              <w:t xml:space="preserve">b. Identify components of brain communication and their functions including neurons, neurotransmitters, endorphins, and hormones </w:t>
            </w:r>
          </w:p>
          <w:p w14:paraId="4C039EA9" w14:textId="77777777" w:rsidR="008A28BE" w:rsidRPr="008A28BE" w:rsidRDefault="008A28BE" w:rsidP="008A28BE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8A28BE">
              <w:rPr>
                <w:color w:val="000000"/>
                <w:sz w:val="20"/>
                <w:szCs w:val="20"/>
              </w:rPr>
              <w:t xml:space="preserve">c. Identify regions and functions of different areas of the brain including hindbrain, midbrain, forebrain, and hemispheres </w:t>
            </w:r>
          </w:p>
          <w:p w14:paraId="5F3791F1" w14:textId="41EA97CE" w:rsidR="003E5AD1" w:rsidRPr="008A28BE" w:rsidRDefault="008A28BE" w:rsidP="008A28B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28BE">
              <w:rPr>
                <w:rFonts w:ascii="Times New Roman" w:hAnsi="Times New Roman" w:cs="Times New Roman"/>
                <w:sz w:val="20"/>
                <w:szCs w:val="20"/>
              </w:rPr>
              <w:t>d. Describe research methods for studying the brain including EEG, MRI, PE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E8E94" w14:textId="77777777" w:rsidR="008A28BE" w:rsidRPr="008A28BE" w:rsidRDefault="008A28BE" w:rsidP="008A28BE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8A28BE">
              <w:rPr>
                <w:color w:val="000000"/>
                <w:sz w:val="20"/>
                <w:szCs w:val="20"/>
              </w:rPr>
              <w:t xml:space="preserve">List features and functions of central and peripheral nervous system, including somatic, autonomic, sympathetic, parasympathetic systems </w:t>
            </w:r>
          </w:p>
          <w:p w14:paraId="1240AE51" w14:textId="77777777" w:rsidR="008A28BE" w:rsidRPr="008A28BE" w:rsidRDefault="008A28BE" w:rsidP="008A28BE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8A28BE">
              <w:rPr>
                <w:color w:val="000000"/>
                <w:sz w:val="20"/>
                <w:szCs w:val="20"/>
              </w:rPr>
              <w:t xml:space="preserve">b. Identify components of brain communication and their functions including neurons, neurotransmitters, endorphins, and hormones </w:t>
            </w:r>
          </w:p>
          <w:p w14:paraId="566C1824" w14:textId="77777777" w:rsidR="008A28BE" w:rsidRPr="008A28BE" w:rsidRDefault="008A28BE" w:rsidP="008A28BE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8A28BE">
              <w:rPr>
                <w:color w:val="000000"/>
                <w:sz w:val="20"/>
                <w:szCs w:val="20"/>
              </w:rPr>
              <w:t xml:space="preserve">c. Identify regions and functions of different areas of the brain including hindbrain, midbrain, forebrain, and hemispheres </w:t>
            </w:r>
          </w:p>
          <w:p w14:paraId="39CA1027" w14:textId="0BE6F832" w:rsidR="003E5AD1" w:rsidRPr="008A28BE" w:rsidRDefault="008A28BE" w:rsidP="008A28BE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A28BE">
              <w:rPr>
                <w:rFonts w:ascii="Times New Roman" w:hAnsi="Times New Roman" w:cs="Times New Roman"/>
                <w:sz w:val="20"/>
                <w:szCs w:val="20"/>
              </w:rPr>
              <w:t>d. Describe research methods for studying the brain including EEG, MRI, PET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44F54194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understanding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1BC30FB3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253DFF46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676F193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2C1E89BE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54F99" w14:textId="77777777" w:rsidR="008A28BE" w:rsidRPr="008A28BE" w:rsidRDefault="008A28BE" w:rsidP="008A28B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8A28BE">
              <w:rPr>
                <w:rFonts w:ascii="Cambria" w:hAnsi="Cambria"/>
                <w:color w:val="auto"/>
                <w:sz w:val="20"/>
                <w:szCs w:val="20"/>
              </w:rPr>
              <w:t>A(n) ________ is a well-developed set of ideas that proposes an explanation for observed phenomena.</w:t>
            </w:r>
          </w:p>
          <w:p w14:paraId="3F091492" w14:textId="77777777" w:rsidR="008A28BE" w:rsidRPr="008A28BE" w:rsidRDefault="008A28BE" w:rsidP="008A28B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375D39C2" w14:textId="4452FEE3" w:rsidR="008A28BE" w:rsidRPr="008A28BE" w:rsidRDefault="008A28BE" w:rsidP="008A28B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8A28BE">
              <w:rPr>
                <w:rFonts w:ascii="Cambria" w:hAnsi="Cambria"/>
                <w:color w:val="auto"/>
                <w:sz w:val="20"/>
                <w:szCs w:val="20"/>
              </w:rPr>
              <w:t>The first woman to earn the PhD degree in psychology was ________.</w:t>
            </w:r>
          </w:p>
          <w:p w14:paraId="48A7085D" w14:textId="5A66F12A" w:rsidR="00865CE8" w:rsidRPr="006D32FE" w:rsidRDefault="008A28BE" w:rsidP="008A28BE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8A28BE">
              <w:rPr>
                <w:rFonts w:ascii="Cambria" w:hAnsi="Cambria"/>
                <w:color w:val="auto"/>
                <w:sz w:val="20"/>
                <w:szCs w:val="20"/>
              </w:rPr>
              <w:t> 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C893D" w14:textId="77777777" w:rsidR="008A28BE" w:rsidRPr="008A28BE" w:rsidRDefault="008A28BE" w:rsidP="008A28B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A28BE">
              <w:rPr>
                <w:rFonts w:ascii="Cambria" w:hAnsi="Cambria"/>
                <w:sz w:val="20"/>
                <w:szCs w:val="20"/>
              </w:rPr>
              <w:t>Study for Test over Chapters 1 &amp; 2</w:t>
            </w:r>
          </w:p>
          <w:p w14:paraId="4AF8B585" w14:textId="36A4083B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1EB00" w14:textId="77777777" w:rsidR="008A28BE" w:rsidRPr="008A28BE" w:rsidRDefault="008A28BE" w:rsidP="008A28B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A28BE">
              <w:rPr>
                <w:rFonts w:ascii="Cambria" w:hAnsi="Cambria"/>
                <w:sz w:val="20"/>
                <w:szCs w:val="20"/>
              </w:rPr>
              <w:t>Changes in behavior and cognitive processes over time are studied by ________.</w:t>
            </w:r>
          </w:p>
          <w:p w14:paraId="09F2C462" w14:textId="77777777" w:rsidR="008A28BE" w:rsidRPr="008A28BE" w:rsidRDefault="008A28BE" w:rsidP="008A28B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A28BE">
              <w:rPr>
                <w:rFonts w:ascii="Cambria" w:hAnsi="Cambria"/>
                <w:sz w:val="20"/>
                <w:szCs w:val="20"/>
              </w:rPr>
              <w:t>The theory of ________ states that organisms that are better suited for their environment will survive and reproduce, while those that are poorly suited for their environment will die off.</w:t>
            </w:r>
          </w:p>
          <w:p w14:paraId="42589212" w14:textId="4FB2E3B1" w:rsidR="00865CE8" w:rsidRPr="006D32FE" w:rsidRDefault="00865CE8" w:rsidP="008A28B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4918D" w14:textId="0DAB8953" w:rsidR="008A28BE" w:rsidRPr="008A28BE" w:rsidRDefault="008A28BE" w:rsidP="008A28B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A28BE">
              <w:rPr>
                <w:rFonts w:ascii="Cambria" w:hAnsi="Cambria"/>
                <w:sz w:val="20"/>
                <w:szCs w:val="20"/>
              </w:rPr>
              <w:t>Which of the following perspectives focuses on th</w:t>
            </w:r>
            <w:r>
              <w:rPr>
                <w:rFonts w:ascii="Cambria" w:hAnsi="Cambria"/>
                <w:sz w:val="20"/>
                <w:szCs w:val="20"/>
              </w:rPr>
              <w:t xml:space="preserve">e </w:t>
            </w:r>
            <w:r w:rsidRPr="008A28BE">
              <w:rPr>
                <w:rFonts w:ascii="Cambria" w:hAnsi="Cambria"/>
                <w:sz w:val="20"/>
                <w:szCs w:val="20"/>
              </w:rPr>
              <w:t>biological bases of universal mental characteristics?</w:t>
            </w:r>
          </w:p>
          <w:p w14:paraId="063A289E" w14:textId="1BEB8109" w:rsidR="008A28BE" w:rsidRPr="008A28BE" w:rsidRDefault="008A28BE" w:rsidP="008A28B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A28BE">
              <w:rPr>
                <w:rFonts w:ascii="Cambria" w:hAnsi="Cambria"/>
                <w:sz w:val="20"/>
                <w:szCs w:val="20"/>
              </w:rPr>
              <w:tab/>
            </w:r>
            <w:r w:rsidRPr="008A28BE">
              <w:rPr>
                <w:rFonts w:ascii="Cambria" w:hAnsi="Cambria"/>
                <w:sz w:val="20"/>
                <w:szCs w:val="20"/>
              </w:rPr>
              <w:tab/>
            </w:r>
          </w:p>
          <w:p w14:paraId="0034DF36" w14:textId="77777777" w:rsidR="008A28BE" w:rsidRPr="008A28BE" w:rsidRDefault="008A28BE" w:rsidP="008A28B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A28BE">
              <w:rPr>
                <w:rFonts w:ascii="Cambria" w:hAnsi="Cambria"/>
                <w:sz w:val="20"/>
                <w:szCs w:val="20"/>
              </w:rPr>
              <w:t>2. Which perspective offers the best explanation for schizophrenia?</w:t>
            </w:r>
          </w:p>
          <w:p w14:paraId="5AE8A5D0" w14:textId="67CA6166" w:rsidR="00865CE8" w:rsidRPr="006D32FE" w:rsidRDefault="00865CE8" w:rsidP="008A28B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51F22" w14:textId="77777777" w:rsidR="008A28BE" w:rsidRPr="008A28BE" w:rsidRDefault="008A28BE" w:rsidP="008A28B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A28BE">
              <w:rPr>
                <w:rFonts w:ascii="Cambria" w:hAnsi="Cambria"/>
                <w:sz w:val="20"/>
                <w:szCs w:val="20"/>
              </w:rPr>
              <w:t>This organization, one of the largest professional groups of psychologists in the world, was founded in 1892.</w:t>
            </w:r>
          </w:p>
          <w:p w14:paraId="2A2DFE45" w14:textId="0A553FEC" w:rsidR="00865CE8" w:rsidRPr="006D32FE" w:rsidRDefault="008A28BE" w:rsidP="008A28B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A28BE">
              <w:rPr>
                <w:rFonts w:ascii="Cambria" w:hAnsi="Cambria"/>
                <w:sz w:val="20"/>
                <w:szCs w:val="20"/>
              </w:rPr>
              <w:t>The scientific process is ________, involving both inductive and deductive reasoning.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8A28B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5982524A" w:rsidR="00A76F6B" w:rsidRPr="00A76F6B" w:rsidRDefault="00A76F6B" w:rsidP="008A28B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D72E9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39E54AE" w14:textId="37768969" w:rsidR="00C80C96" w:rsidRPr="00A76F6B" w:rsidRDefault="00C80C96" w:rsidP="008A28B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D4380" w14:textId="77777777" w:rsidR="00D72E95" w:rsidRPr="00A76F6B" w:rsidRDefault="00D72E95" w:rsidP="008A28B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913590B" w14:textId="77777777" w:rsidR="00D72E95" w:rsidRPr="00A76F6B" w:rsidRDefault="00D72E95" w:rsidP="008A28B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239970" w14:textId="3BED8B14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BE45E" w14:textId="77777777" w:rsidR="00D72E95" w:rsidRPr="00A76F6B" w:rsidRDefault="00D72E95" w:rsidP="008A28B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9B4BF45" w14:textId="77777777" w:rsidR="00D72E95" w:rsidRPr="00A76F6B" w:rsidRDefault="00D72E95" w:rsidP="008A28B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C22BD7" w14:textId="264BE924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32869" w14:textId="77777777" w:rsidR="00D72E95" w:rsidRPr="00A76F6B" w:rsidRDefault="00D72E95" w:rsidP="008A28B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591FAC5" w14:textId="77777777" w:rsidR="00D72E95" w:rsidRPr="00A76F6B" w:rsidRDefault="00D72E95" w:rsidP="008A28B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0189BE3" w14:textId="461A7ABB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EC6A0" w14:textId="77777777" w:rsidR="00D72E95" w:rsidRPr="00A76F6B" w:rsidRDefault="00D72E95" w:rsidP="008A28B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3C6AE7C" w14:textId="77777777" w:rsidR="00D72E95" w:rsidRPr="00A76F6B" w:rsidRDefault="00D72E95" w:rsidP="008A28B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B2149EE" w14:textId="6C4E1B00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B77F2" w14:textId="77F039CB" w:rsidR="00D72F3E" w:rsidRPr="00E36986" w:rsidRDefault="003E5AD1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ew packet for Chapter </w:t>
            </w:r>
            <w:r w:rsidR="008A28BE">
              <w:rPr>
                <w:rFonts w:ascii="Times New Roman" w:hAnsi="Times New Roman" w:cs="Times New Roman"/>
                <w:sz w:val="24"/>
                <w:szCs w:val="24"/>
              </w:rPr>
              <w:t xml:space="preserve">1 &amp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</w:p>
          <w:p w14:paraId="5A6F2E9F" w14:textId="6E98A837" w:rsidR="00A410A7" w:rsidRPr="006D32FE" w:rsidRDefault="00A410A7" w:rsidP="00D72F3E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D4491" w14:textId="40B27ABD" w:rsidR="00D72F3E" w:rsidRPr="00EB3B84" w:rsidRDefault="003E5AD1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over Chapter </w:t>
            </w:r>
            <w:r w:rsidR="008A28BE">
              <w:rPr>
                <w:rFonts w:ascii="Times New Roman" w:hAnsi="Times New Roman" w:cs="Times New Roman"/>
                <w:sz w:val="24"/>
                <w:szCs w:val="24"/>
              </w:rPr>
              <w:t>1 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</w:p>
          <w:p w14:paraId="765C823E" w14:textId="21E3ABCE" w:rsidR="00A410A7" w:rsidRPr="006D32FE" w:rsidRDefault="00A410A7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51F377DD" w:rsidR="00A410A7" w:rsidRPr="006D32FE" w:rsidRDefault="004D360E" w:rsidP="00D72F3E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iological Bases of Behavior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2E92390C" w:rsidR="00A410A7" w:rsidRPr="006D32FE" w:rsidRDefault="004D360E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iological Bases of Behavior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3AA34D7D" w:rsidR="00A410A7" w:rsidRPr="006D32FE" w:rsidRDefault="004D360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iological Bases of Behavior 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66E98ACA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5A4E70FE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625F0" w14:textId="0DA5AABA" w:rsidR="00D72F3E" w:rsidRDefault="004D360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n packet </w:t>
            </w:r>
          </w:p>
          <w:p w14:paraId="292844DB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927B7" w14:textId="77777777" w:rsidR="004D360E" w:rsidRDefault="004D360E" w:rsidP="004D360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n packet </w:t>
            </w:r>
          </w:p>
          <w:p w14:paraId="08E659DB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37506" w14:textId="77777777" w:rsidR="004D360E" w:rsidRDefault="004D360E" w:rsidP="004D360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n packet </w:t>
            </w:r>
          </w:p>
          <w:p w14:paraId="0811E74D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14264F7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3C3BB9AA" w:rsidR="006D32FE" w:rsidRPr="006D32FE" w:rsidRDefault="004D360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 xml:space="preserve">Take Test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F547D" w14:textId="77777777" w:rsidR="004D360E" w:rsidRDefault="004D360E" w:rsidP="004D360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n packet </w:t>
            </w:r>
          </w:p>
          <w:p w14:paraId="65AC4CAC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6544F6" w14:textId="77777777" w:rsidR="004D360E" w:rsidRDefault="004D360E" w:rsidP="004D360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n packet </w:t>
            </w:r>
          </w:p>
          <w:p w14:paraId="1E066157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D3123" w14:textId="77777777" w:rsidR="004D360E" w:rsidRDefault="004D360E" w:rsidP="004D360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n packet </w:t>
            </w:r>
          </w:p>
          <w:p w14:paraId="75D10DEF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7777777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77777777" w:rsidR="00925459" w:rsidRPr="006D32FE" w:rsidRDefault="00925459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77777777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7777777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77777777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7777777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77777777" w:rsidR="008031E8" w:rsidRPr="006D32FE" w:rsidRDefault="008031E8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77777777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77777777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7777777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8A28BE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8A28BE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8A28BE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8A28BE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8A28BE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8A28BE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8A28BE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8A28BE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8A28BE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8A28BE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8A28BE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Have you read and annotated the text(s)? (Show me) ·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5BC136" w14:textId="77777777" w:rsidR="00AB1BA3" w:rsidRDefault="00AB1BA3">
      <w:pPr>
        <w:spacing w:line="240" w:lineRule="auto"/>
      </w:pPr>
      <w:r>
        <w:separator/>
      </w:r>
    </w:p>
  </w:endnote>
  <w:endnote w:type="continuationSeparator" w:id="0">
    <w:p w14:paraId="19825CBA" w14:textId="77777777" w:rsidR="00AB1BA3" w:rsidRDefault="00AB1B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2F35BF" w14:textId="77777777" w:rsidR="00AB1BA3" w:rsidRDefault="00AB1BA3">
      <w:pPr>
        <w:spacing w:line="240" w:lineRule="auto"/>
      </w:pPr>
      <w:r>
        <w:separator/>
      </w:r>
    </w:p>
  </w:footnote>
  <w:footnote w:type="continuationSeparator" w:id="0">
    <w:p w14:paraId="43532685" w14:textId="77777777" w:rsidR="00AB1BA3" w:rsidRDefault="00AB1B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16000139">
    <w:abstractNumId w:val="0"/>
  </w:num>
  <w:num w:numId="2" w16cid:durableId="841970411">
    <w:abstractNumId w:val="2"/>
  </w:num>
  <w:num w:numId="3" w16cid:durableId="102375300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4C48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61B6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5AD1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6445D"/>
    <w:rsid w:val="00476E1A"/>
    <w:rsid w:val="0048706C"/>
    <w:rsid w:val="00487501"/>
    <w:rsid w:val="004963D9"/>
    <w:rsid w:val="004A1AE1"/>
    <w:rsid w:val="004A1BDA"/>
    <w:rsid w:val="004C1CDC"/>
    <w:rsid w:val="004C4218"/>
    <w:rsid w:val="004D360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D5E5A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1C24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B7FE5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28BE"/>
    <w:rsid w:val="008A362A"/>
    <w:rsid w:val="008A7EC3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062E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1BA3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69A9"/>
    <w:rsid w:val="00C0709C"/>
    <w:rsid w:val="00C14E52"/>
    <w:rsid w:val="00C17172"/>
    <w:rsid w:val="00C27645"/>
    <w:rsid w:val="00C3609A"/>
    <w:rsid w:val="00C420E6"/>
    <w:rsid w:val="00C42FB7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1AC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2E95"/>
    <w:rsid w:val="00D72F3E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2622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1877"/>
    <w:rsid w:val="00FD61D5"/>
    <w:rsid w:val="00FD6CCF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1455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52945">
          <w:marLeft w:val="720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77">
          <w:marLeft w:val="360"/>
          <w:marRight w:val="0"/>
          <w:marTop w:val="0"/>
          <w:marBottom w:val="2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9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6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7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635495">
          <w:marLeft w:val="96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160500">
          <w:marLeft w:val="36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1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about:blank" TargetMode="External"/><Relationship Id="rId20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about:blank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about:blan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about:blank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463</Words>
  <Characters>834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Kendra Martin</cp:lastModifiedBy>
  <cp:revision>3</cp:revision>
  <cp:lastPrinted>2024-08-23T13:37:00Z</cp:lastPrinted>
  <dcterms:created xsi:type="dcterms:W3CDTF">2024-08-23T13:37:00Z</dcterms:created>
  <dcterms:modified xsi:type="dcterms:W3CDTF">2024-08-23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